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Chemical Engineer position at [Company Name] in Accra, Ghana. As a highly motivated and experienced chemical engineer with a deep understanding of process optimization, sustainable practices, and industrial innovation, I am eager to contribute my expertise to support the growth of industries in Ghana Accra. My academic background, professional experience, and passion for solving complex engineering challenges align perfectly with the opportunities available in this dynamic region. I am confident that my skills and dedication will enable me to make a meaningful impact at your organization.</w:t>
      </w:r>
    </w:p>
    <w:p>
      <w:pPr>
        <w:pStyle w:val="BodyText"/>
      </w:pPr>
      <w:r>
        <w:t xml:space="preserve">Having pursued my education in chemical engineering at [University Name], I developed a strong foundation in thermodynamics, fluid mechanics, and chemical process design. My academic training was complemented by hands-on research projects focused on waste management solutions and energy-efficient production methods. These experiences not only honed my technical abilities but also instilled in me a commitment to addressing real-world problems through engineering innovation. I am particularly drawn to the opportunity to apply this knowledge in Ghana Accra, where industrial development is rapidly expanding and there is a growing demand for sustainable chemical engineering solutions.</w:t>
      </w:r>
    </w:p>
    <w:p>
      <w:pPr>
        <w:pStyle w:val="BodyText"/>
      </w:pPr>
      <w:r>
        <w:t xml:space="preserve">Throughout my professional career, I have worked on diverse projects that emphasize process optimization and environmental responsibility. For instance, during my tenure at [Previous Company Name], I led a team to redesign a chemical production line that reduced energy consumption by 25% while improving product yield. This project required collaboration with cross-functional teams and adherence to international safety standards, which I successfully achieved through rigorous analysis and implementation of best practices. Such experiences have equipped me with the ability to thrive in fast-paced, results-driven environments—qualities that are essential for success as a chemical engineer in Ghana Accra.</w:t>
      </w:r>
    </w:p>
    <w:p>
      <w:pPr>
        <w:pStyle w:val="BodyText"/>
      </w:pPr>
      <w:r>
        <w:t xml:space="preserve">Ghana Accra presents a unique and exciting landscape for chemical engineers. The city is home to thriving industries such as pharmaceuticals, food processing, and petrochemicals, all of which require skilled professionals to ensure efficiency, safety, and compliance with local regulations. Additionally, the increasing focus on environmental sustainability in Ghana has created opportunities for engineers to develop solutions that balance industrial growth with ecological preservation. I am particularly interested in contributing to projects that address these challenges, such as improving water treatment systems or reducing carbon emissions in manufacturing processes. My background in chemical engineering and my familiarity with local industrial practices position me to make a significant contribution to your organization’s objectives.</w:t>
      </w:r>
    </w:p>
    <w:p>
      <w:pPr>
        <w:pStyle w:val="BodyText"/>
      </w:pPr>
      <w:r>
        <w:t xml:space="preserve">What sets me apart as a chemical engineer is my ability to combine technical expertise with a strong understanding of the socio-economic context of the regions I work in. In Ghana Accra, where access to advanced infrastructure can be limited, I have developed innovative strategies to overcome logistical constraints while maintaining high standards of quality and safety. For example, during a recent project in [Previous Location], I implemented a modular approach to chemical processing that minimized the need for large-scale capital investment while maximizing operational flexibility. This adaptability is crucial in environments where resources are constrained but the demand for engineering solutions remains high.</w:t>
      </w:r>
    </w:p>
    <w:p>
      <w:pPr>
        <w:pStyle w:val="BodyText"/>
      </w:pPr>
      <w:r>
        <w:t xml:space="preserve">Moreover, I have always been committed to fostering collaboration and knowledge-sharing within my professional network. In Ghana Accra, this means engaging with local universities, industry associations, and government agencies to stay informed about emerging trends and challenges. I believe that a chemical engineer’s role extends beyond technical execution—it involves building partnerships that drive long-term progress. My proactive approach to networking and continuous learning ensures that I remain at the forefront of industry advancements while contributing to the development of Ghana’s engineering sector.</w:t>
      </w:r>
    </w:p>
    <w:p>
      <w:pPr>
        <w:pStyle w:val="BodyText"/>
      </w:pPr>
      <w:r>
        <w:t xml:space="preserve">I am particularly impressed by [Company Name]’s reputation for excellence in chemical engineering and its commitment to innovation. Your work in [specific project, product, or initiative relevant to the company] aligns with my own values and goals as a professional. I am eager to bring my technical skills, problem-solving mindset, and cultural adaptability to your team. In Accra, where the intersection of tradition and modernity creates unique opportunities for engineering excellence, I am confident that I can help advance your mission while growing personally and professionally.</w:t>
      </w:r>
    </w:p>
    <w:p>
      <w:pPr>
        <w:pStyle w:val="BodyText"/>
      </w:pPr>
      <w:r>
        <w:t xml:space="preserve">Thank you for considering my application. I would welcome the opportunity to discuss how my background, skills, and passion for chemical engineering can contribute to [Company Name]’s success in Ghana Accra. Please feel free to contact me at [Your Phone Number] or [Your Email Address] at your earliest convenience. I look forward to the possibility of working together.</w:t>
      </w:r>
    </w:p>
    <w:p>
      <w:pPr>
        <w:pStyle w:val="BodyText"/>
      </w:pPr>
      <w:r>
        <w:t xml:space="preserve">Sincerely,</w:t>
      </w:r>
      <w:r>
        <w:br/>
      </w:r>
      <w:r>
        <w:br/>
      </w:r>
    </w:p>
    <w:p>
      <w:pPr>
        <w:pStyle w:val="BodyText"/>
      </w:pPr>
      <w:r>
        <w:t xml:space="preserve">[Your Full Name]</w:t>
      </w:r>
      <w:r>
        <w:br/>
      </w:r>
      <w:r>
        <w:t xml:space="preserve">[Your Address]</w:t>
      </w:r>
      <w:r>
        <w:br/>
      </w:r>
      <w:r>
        <w:t xml:space="preserve">[City,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3T22:17:02Z</dcterms:created>
  <dcterms:modified xsi:type="dcterms:W3CDTF">2026-07-23T22:17:02Z</dcterms:modified>
</cp:coreProperties>
</file>

<file path=docProps/custom.xml><?xml version="1.0" encoding="utf-8"?>
<Properties xmlns="http://schemas.openxmlformats.org/officeDocument/2006/custom-properties" xmlns:vt="http://schemas.openxmlformats.org/officeDocument/2006/docPropsVTypes"/>
</file>